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F54FC" w14:textId="5068DAA9" w:rsidR="00680B26" w:rsidRDefault="00680B26" w:rsidP="00680B26">
      <w:pPr>
        <w:jc w:val="center"/>
      </w:pPr>
      <w:r>
        <w:rPr>
          <w:noProof/>
        </w:rPr>
        <w:drawing>
          <wp:inline distT="0" distB="0" distL="0" distR="0" wp14:anchorId="71AFD1D8" wp14:editId="2360B768">
            <wp:extent cx="3841660" cy="2163097"/>
            <wp:effectExtent l="0" t="0" r="6985" b="8890"/>
            <wp:docPr id="1" name="Picture 1" descr="A picture containing nature, sign, mountain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nature, sign, mountain, sitting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624" cy="217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65127" w14:textId="77777777" w:rsidR="00680B26" w:rsidRDefault="00680B26" w:rsidP="00680B26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Like Glue”</w:t>
      </w:r>
    </w:p>
    <w:p w14:paraId="46D5EF49" w14:textId="242963B9" w:rsidR="00680B26" w:rsidRDefault="00680B26" w:rsidP="00680B26">
      <w:pPr>
        <w:spacing w:after="0"/>
        <w:jc w:val="center"/>
      </w:pPr>
      <w:r w:rsidRPr="00680B26">
        <w:t>Mat</w:t>
      </w:r>
      <w:r>
        <w:t>t</w:t>
      </w:r>
      <w:r w:rsidRPr="00680B26">
        <w:t>hew 19:1-11</w:t>
      </w:r>
    </w:p>
    <w:p w14:paraId="62E36BB3" w14:textId="49A79468" w:rsidR="00680B26" w:rsidRDefault="00680B26" w:rsidP="00680B26">
      <w:pPr>
        <w:spacing w:after="0"/>
        <w:jc w:val="center"/>
      </w:pPr>
    </w:p>
    <w:p w14:paraId="587F5BCC" w14:textId="15E08C65" w:rsidR="008F75DF" w:rsidRDefault="00680B26" w:rsidP="00680B26">
      <w:pPr>
        <w:spacing w:after="0"/>
      </w:pPr>
      <w:r>
        <w:t xml:space="preserve">1. </w:t>
      </w:r>
      <w:r w:rsidR="007D18D7">
        <w:t xml:space="preserve"> </w:t>
      </w:r>
      <w:r w:rsidR="007D18D7">
        <w:rPr>
          <w:b/>
          <w:bCs/>
        </w:rPr>
        <w:t>Read</w:t>
      </w:r>
      <w:r w:rsidR="00D03904">
        <w:rPr>
          <w:b/>
          <w:bCs/>
        </w:rPr>
        <w:t xml:space="preserve"> </w:t>
      </w:r>
      <w:r w:rsidR="002E40E2">
        <w:rPr>
          <w:b/>
          <w:bCs/>
        </w:rPr>
        <w:t>Matthew 19:4-5</w:t>
      </w:r>
      <w:r w:rsidR="007D18D7">
        <w:rPr>
          <w:b/>
          <w:bCs/>
        </w:rPr>
        <w:t xml:space="preserve">. </w:t>
      </w:r>
      <w:r w:rsidR="002E40E2">
        <w:rPr>
          <w:b/>
          <w:bCs/>
        </w:rPr>
        <w:t xml:space="preserve"> </w:t>
      </w:r>
      <w:r w:rsidR="002E40E2">
        <w:t xml:space="preserve">Men and women are meant to live </w:t>
      </w:r>
      <w:r w:rsidR="002C2884">
        <w:t xml:space="preserve">together </w:t>
      </w:r>
      <w:r w:rsidR="00C91F70">
        <w:t>side-by</w:t>
      </w:r>
      <w:r w:rsidR="00DA11A0">
        <w:t>-</w:t>
      </w:r>
      <w:r w:rsidR="00C91F70">
        <w:t xml:space="preserve">side </w:t>
      </w:r>
      <w:r w:rsidR="002E40E2">
        <w:t xml:space="preserve">and even become “one flesh” in marriage, but relations are not always easy! In your </w:t>
      </w:r>
      <w:r w:rsidR="008F75DF">
        <w:t xml:space="preserve">experience, </w:t>
      </w:r>
      <w:r w:rsidR="002E40E2">
        <w:t>what</w:t>
      </w:r>
      <w:r w:rsidR="008F75DF">
        <w:t xml:space="preserve"> are the </w:t>
      </w:r>
      <w:r w:rsidR="00C91F70">
        <w:t>most glaring</w:t>
      </w:r>
      <w:r w:rsidR="00AD42D9">
        <w:t xml:space="preserve"> </w:t>
      </w:r>
      <w:r w:rsidR="008F75DF">
        <w:t>differences between you see, perceive</w:t>
      </w:r>
      <w:r w:rsidR="00DA11A0">
        <w:t>,</w:t>
      </w:r>
      <w:r w:rsidR="008F75DF">
        <w:t xml:space="preserve"> and react in life</w:t>
      </w:r>
      <w:r w:rsidR="002C2884">
        <w:t xml:space="preserve"> as opposed to the </w:t>
      </w:r>
      <w:r w:rsidR="002C2884">
        <w:t>opposite sex members of your family</w:t>
      </w:r>
      <w:r w:rsidR="008F75DF">
        <w:t>?</w:t>
      </w:r>
    </w:p>
    <w:p w14:paraId="3C2FFDFF" w14:textId="77777777" w:rsidR="002C2884" w:rsidRDefault="002C2884" w:rsidP="00680B26">
      <w:pPr>
        <w:spacing w:after="0"/>
      </w:pPr>
    </w:p>
    <w:p w14:paraId="15E26019" w14:textId="288D5AA7" w:rsidR="008F75DF" w:rsidRDefault="008F75DF" w:rsidP="00680B26">
      <w:pPr>
        <w:spacing w:after="0"/>
      </w:pPr>
    </w:p>
    <w:p w14:paraId="51DB7BA7" w14:textId="5FC553DB" w:rsidR="008F75DF" w:rsidRDefault="008F75DF" w:rsidP="00680B26">
      <w:pPr>
        <w:spacing w:after="0"/>
      </w:pPr>
      <w:r>
        <w:t xml:space="preserve">2. </w:t>
      </w:r>
      <w:r>
        <w:rPr>
          <w:b/>
          <w:bCs/>
        </w:rPr>
        <w:t>Read 1</w:t>
      </w:r>
      <w:r w:rsidR="00AC1DE1">
        <w:rPr>
          <w:b/>
          <w:bCs/>
        </w:rPr>
        <w:t xml:space="preserve"> Corinthians 11:11-12. </w:t>
      </w:r>
      <w:r w:rsidR="00AC1DE1">
        <w:t xml:space="preserve">Name one way in which you have softened your heart (or head) </w:t>
      </w:r>
      <w:proofErr w:type="gramStart"/>
      <w:r w:rsidR="00AC1DE1">
        <w:t>in order to</w:t>
      </w:r>
      <w:proofErr w:type="gramEnd"/>
      <w:r w:rsidR="00AC1DE1">
        <w:t xml:space="preserve"> enjoy better relations with the opposite sex members of </w:t>
      </w:r>
      <w:proofErr w:type="spellStart"/>
      <w:r w:rsidR="00AC1DE1">
        <w:t>your</w:t>
      </w:r>
      <w:proofErr w:type="spellEnd"/>
      <w:r w:rsidR="00AC1DE1">
        <w:t xml:space="preserve"> family? </w:t>
      </w:r>
    </w:p>
    <w:p w14:paraId="302ED505" w14:textId="0FAF0034" w:rsidR="00AC1DE1" w:rsidRDefault="00AC1DE1" w:rsidP="00680B26">
      <w:pPr>
        <w:spacing w:after="0"/>
      </w:pPr>
    </w:p>
    <w:p w14:paraId="00D0AE09" w14:textId="77777777" w:rsidR="002C2884" w:rsidRDefault="002C2884" w:rsidP="00680B26">
      <w:pPr>
        <w:spacing w:after="0"/>
      </w:pPr>
    </w:p>
    <w:p w14:paraId="47A78722" w14:textId="6276A98C" w:rsidR="00AC1DE1" w:rsidRPr="00AC1DE1" w:rsidRDefault="00AC1DE1" w:rsidP="00680B26">
      <w:pPr>
        <w:spacing w:after="0"/>
        <w:rPr>
          <w:b/>
          <w:bCs/>
        </w:rPr>
      </w:pPr>
      <w:r>
        <w:t xml:space="preserve">3. </w:t>
      </w:r>
      <w:r w:rsidR="002C2884">
        <w:t xml:space="preserve">The Pharisees continually ask Jesus questions to “test” him, hoping that his </w:t>
      </w:r>
      <w:r w:rsidR="00DA11A0">
        <w:t xml:space="preserve">position would put him </w:t>
      </w:r>
      <w:r w:rsidR="002C2884">
        <w:t xml:space="preserve">on the wrong side of public opinion. </w:t>
      </w:r>
      <w:r w:rsidR="002E7E05">
        <w:t xml:space="preserve">Can you think of </w:t>
      </w:r>
      <w:r w:rsidR="00DA11A0">
        <w:t xml:space="preserve">a </w:t>
      </w:r>
      <w:r w:rsidR="002E7E05">
        <w:t>position on an issue</w:t>
      </w:r>
      <w:r w:rsidR="00DA11A0">
        <w:t xml:space="preserve"> or value </w:t>
      </w:r>
      <w:r w:rsidR="002E7E05">
        <w:t xml:space="preserve">that puts </w:t>
      </w:r>
      <w:r w:rsidR="00DA11A0">
        <w:t xml:space="preserve">most </w:t>
      </w:r>
      <w:r w:rsidR="002E7E05">
        <w:t xml:space="preserve">Christians on the wrong side of public opinion?  Is there a </w:t>
      </w:r>
      <w:r w:rsidR="00DA11A0">
        <w:t xml:space="preserve">Christian value or </w:t>
      </w:r>
      <w:r w:rsidR="002E7E05">
        <w:t xml:space="preserve">position that </w:t>
      </w:r>
      <w:r w:rsidR="00DA11A0">
        <w:t xml:space="preserve">enjoys widespread acceptance?  </w:t>
      </w:r>
    </w:p>
    <w:p w14:paraId="576D5B41" w14:textId="77777777" w:rsidR="008F75DF" w:rsidRDefault="008F75DF" w:rsidP="00680B26">
      <w:pPr>
        <w:spacing w:after="0"/>
      </w:pPr>
    </w:p>
    <w:p w14:paraId="3CF54694" w14:textId="28F19852" w:rsidR="00680B26" w:rsidRPr="002E40E2" w:rsidRDefault="002E40E2" w:rsidP="00680B26">
      <w:pPr>
        <w:spacing w:after="0"/>
      </w:pPr>
      <w:r>
        <w:t xml:space="preserve"> </w:t>
      </w:r>
    </w:p>
    <w:sectPr w:rsidR="00680B26" w:rsidRPr="002E4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jW1MDC1NLc0NzJX0lEKTi0uzszPAykwrAUAg6V42CwAAAA="/>
  </w:docVars>
  <w:rsids>
    <w:rsidRoot w:val="00680B26"/>
    <w:rsid w:val="002C2884"/>
    <w:rsid w:val="002E40E2"/>
    <w:rsid w:val="002E7E05"/>
    <w:rsid w:val="00680B26"/>
    <w:rsid w:val="007D18D7"/>
    <w:rsid w:val="008F75DF"/>
    <w:rsid w:val="00AC1DE1"/>
    <w:rsid w:val="00AD42D9"/>
    <w:rsid w:val="00C91F70"/>
    <w:rsid w:val="00D03904"/>
    <w:rsid w:val="00DA1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8F699"/>
  <w15:chartTrackingRefBased/>
  <w15:docId w15:val="{2A25933F-A992-44F1-820E-88ED50398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1-16T18:39:00Z</dcterms:created>
  <dcterms:modified xsi:type="dcterms:W3CDTF">2020-11-16T19:41:00Z</dcterms:modified>
</cp:coreProperties>
</file>